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019D3" w14:textId="282B19D5" w:rsidR="00822710" w:rsidRDefault="00A6747F" w:rsidP="00E80330">
      <w:pPr>
        <w:spacing w:line="360" w:lineRule="auto"/>
        <w:jc w:val="center"/>
        <w:rPr>
          <w:rFonts w:ascii="Calibri" w:hAnsi="Calibri" w:cs="Calibri"/>
          <w:b/>
          <w:sz w:val="16"/>
          <w:szCs w:val="16"/>
        </w:rPr>
      </w:pPr>
      <w:r w:rsidRPr="00FC2FB9">
        <w:rPr>
          <w:rFonts w:ascii="Calibri" w:hAnsi="Calibri" w:cs="Calibri"/>
          <w:b/>
          <w:sz w:val="28"/>
          <w:szCs w:val="28"/>
        </w:rPr>
        <w:t xml:space="preserve">ULUSAL </w:t>
      </w:r>
      <w:r w:rsidR="00AB6EDE" w:rsidRPr="00FC2FB9">
        <w:rPr>
          <w:rFonts w:ascii="Calibri" w:hAnsi="Calibri" w:cs="Calibri"/>
          <w:b/>
          <w:sz w:val="28"/>
          <w:szCs w:val="28"/>
        </w:rPr>
        <w:t xml:space="preserve">TIP EĞİTİMİ </w:t>
      </w:r>
      <w:r w:rsidR="00915B81" w:rsidRPr="00FC2FB9">
        <w:rPr>
          <w:rFonts w:ascii="Calibri" w:hAnsi="Calibri" w:cs="Calibri"/>
          <w:b/>
          <w:sz w:val="28"/>
          <w:szCs w:val="28"/>
        </w:rPr>
        <w:t>AKREDİTASYON</w:t>
      </w:r>
      <w:r w:rsidR="00FC2FB9" w:rsidRPr="00FC2FB9">
        <w:rPr>
          <w:rFonts w:ascii="Calibri" w:hAnsi="Calibri" w:cs="Calibri"/>
          <w:b/>
          <w:sz w:val="28"/>
          <w:szCs w:val="28"/>
        </w:rPr>
        <w:t>U</w:t>
      </w:r>
      <w:r w:rsidR="00915B81" w:rsidRPr="00FC2FB9">
        <w:rPr>
          <w:rFonts w:ascii="Calibri" w:hAnsi="Calibri" w:cs="Calibri"/>
          <w:b/>
          <w:sz w:val="28"/>
          <w:szCs w:val="28"/>
        </w:rPr>
        <w:t xml:space="preserve"> </w:t>
      </w:r>
      <w:r w:rsidRPr="00FC2FB9">
        <w:rPr>
          <w:rFonts w:ascii="Calibri" w:hAnsi="Calibri" w:cs="Calibri"/>
          <w:b/>
          <w:sz w:val="28"/>
          <w:szCs w:val="28"/>
        </w:rPr>
        <w:t>BAŞVURU FORMU</w:t>
      </w:r>
      <w:r w:rsidR="00FD0866">
        <w:rPr>
          <w:rFonts w:ascii="Calibri" w:hAnsi="Calibri" w:cs="Calibri"/>
          <w:b/>
          <w:sz w:val="28"/>
          <w:szCs w:val="28"/>
        </w:rPr>
        <w:t>*</w:t>
      </w:r>
      <w:r w:rsidR="00915B81" w:rsidRPr="00FC2FB9">
        <w:rPr>
          <w:rFonts w:ascii="Calibri" w:hAnsi="Calibri" w:cs="Calibri"/>
          <w:b/>
          <w:sz w:val="28"/>
          <w:szCs w:val="28"/>
        </w:rPr>
        <w:t xml:space="preserve"> </w:t>
      </w:r>
      <w:r w:rsidR="001D40F4">
        <w:rPr>
          <w:rFonts w:ascii="Calibri" w:hAnsi="Calibri" w:cs="Calibri"/>
          <w:b/>
          <w:sz w:val="16"/>
          <w:szCs w:val="16"/>
        </w:rPr>
        <w:t>202</w:t>
      </w:r>
      <w:r w:rsidR="00C81F33">
        <w:rPr>
          <w:rFonts w:ascii="Calibri" w:hAnsi="Calibri" w:cs="Calibri"/>
          <w:b/>
          <w:sz w:val="16"/>
          <w:szCs w:val="16"/>
        </w:rPr>
        <w:t>6</w:t>
      </w:r>
    </w:p>
    <w:p w14:paraId="348AB5BA" w14:textId="77777777" w:rsidR="004F5D89" w:rsidRDefault="004F5D89" w:rsidP="004F5D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  <w:i/>
          <w:sz w:val="18"/>
          <w:szCs w:val="18"/>
        </w:rPr>
      </w:pPr>
      <w:r>
        <w:rPr>
          <w:rFonts w:ascii="Calibri" w:hAnsi="Calibri" w:cs="Calibri"/>
          <w:i/>
          <w:sz w:val="18"/>
          <w:szCs w:val="18"/>
        </w:rPr>
        <w:t>*</w:t>
      </w:r>
      <w:r w:rsidRPr="00030AEE">
        <w:rPr>
          <w:rFonts w:ascii="Calibri" w:hAnsi="Calibri" w:cs="Calibri"/>
          <w:i/>
          <w:sz w:val="18"/>
          <w:szCs w:val="18"/>
        </w:rPr>
        <w:t xml:space="preserve"> </w:t>
      </w:r>
      <w:r w:rsidRPr="004F5D89">
        <w:rPr>
          <w:rFonts w:ascii="Calibri" w:hAnsi="Calibri" w:cs="Calibri"/>
          <w:b/>
          <w:bCs/>
          <w:i/>
          <w:sz w:val="18"/>
          <w:szCs w:val="18"/>
        </w:rPr>
        <w:t>Ön Koşul:</w:t>
      </w:r>
      <w:r>
        <w:rPr>
          <w:rFonts w:ascii="Calibri" w:hAnsi="Calibri" w:cs="Calibri"/>
          <w:i/>
          <w:sz w:val="18"/>
          <w:szCs w:val="18"/>
        </w:rPr>
        <w:t xml:space="preserve"> </w:t>
      </w:r>
      <w:r w:rsidRPr="004F5D89">
        <w:rPr>
          <w:rFonts w:ascii="Calibri" w:hAnsi="Calibri" w:cs="Calibri"/>
          <w:b/>
          <w:bCs/>
          <w:i/>
          <w:sz w:val="18"/>
          <w:szCs w:val="18"/>
        </w:rPr>
        <w:t>Başvuran kurumun dekanı tıp fakültesi mezunu bir hekim olmalı, kurum en az iki dönem mezun vermiş, özgün ve aktif bir programa sahip olmalı; ortak programlar dışında, programın klinik öncesi dönemi tamamen kurum bünyesinde, klinik dönemi ise kurumda veya hedeflere uygun iş birliği yapılan kurumlarda yürütülüyor olmalıdır.</w:t>
      </w:r>
    </w:p>
    <w:p w14:paraId="753A292A" w14:textId="77777777" w:rsidR="004F5D89" w:rsidRDefault="004F5D89" w:rsidP="00E80330">
      <w:pPr>
        <w:spacing w:line="360" w:lineRule="auto"/>
        <w:jc w:val="center"/>
        <w:rPr>
          <w:rFonts w:ascii="Calibri" w:hAnsi="Calibri" w:cs="Calibri"/>
          <w:b/>
          <w:sz w:val="16"/>
          <w:szCs w:val="16"/>
        </w:rPr>
      </w:pPr>
    </w:p>
    <w:p w14:paraId="1CEB7AD6" w14:textId="76477C14" w:rsidR="00FC2FB9" w:rsidRPr="00B04657" w:rsidRDefault="00FC2FB9" w:rsidP="00034A23">
      <w:pPr>
        <w:spacing w:line="480" w:lineRule="auto"/>
        <w:jc w:val="both"/>
        <w:rPr>
          <w:rFonts w:ascii="Calibri" w:hAnsi="Calibri" w:cs="Calibri"/>
          <w:b/>
          <w:sz w:val="22"/>
          <w:szCs w:val="22"/>
        </w:rPr>
      </w:pPr>
      <w:r w:rsidRPr="00B04657">
        <w:rPr>
          <w:rFonts w:ascii="Calibri" w:hAnsi="Calibri" w:cs="Calibri"/>
          <w:b/>
          <w:sz w:val="22"/>
          <w:szCs w:val="22"/>
        </w:rPr>
        <w:t>Tıp Eğitimi Programlarını Değerlendirme ve Akreditasyon Derneği</w:t>
      </w:r>
      <w:r w:rsidR="00097457" w:rsidRPr="00B04657">
        <w:rPr>
          <w:rFonts w:ascii="Calibri" w:hAnsi="Calibri" w:cs="Calibri"/>
          <w:b/>
          <w:sz w:val="22"/>
          <w:szCs w:val="22"/>
        </w:rPr>
        <w:t xml:space="preserve"> (TEPDAD) </w:t>
      </w:r>
      <w:r w:rsidRPr="00B04657">
        <w:rPr>
          <w:rFonts w:ascii="Calibri" w:hAnsi="Calibri" w:cs="Calibri"/>
          <w:b/>
          <w:sz w:val="22"/>
          <w:szCs w:val="22"/>
        </w:rPr>
        <w:t>Yönetim Kurulu Başkanlığı’na</w:t>
      </w:r>
    </w:p>
    <w:p w14:paraId="54C0D303" w14:textId="2E4520DF" w:rsidR="005F334B" w:rsidRDefault="00FC2FB9" w:rsidP="00097457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……………………………………</w:t>
      </w:r>
      <w:r w:rsidR="00530F30">
        <w:rPr>
          <w:rFonts w:ascii="Calibri" w:hAnsi="Calibri" w:cs="Calibri"/>
          <w:sz w:val="22"/>
          <w:szCs w:val="22"/>
        </w:rPr>
        <w:t>……………</w:t>
      </w:r>
      <w:r w:rsidR="007B7EBD">
        <w:rPr>
          <w:rFonts w:ascii="Calibri" w:hAnsi="Calibri" w:cs="Calibri"/>
          <w:sz w:val="22"/>
          <w:szCs w:val="22"/>
        </w:rPr>
        <w:t>……………….</w:t>
      </w:r>
      <w:r>
        <w:rPr>
          <w:rFonts w:ascii="Calibri" w:hAnsi="Calibri" w:cs="Calibri"/>
          <w:sz w:val="22"/>
          <w:szCs w:val="22"/>
        </w:rPr>
        <w:t>…………………………</w:t>
      </w:r>
      <w:r w:rsidR="00FD0866">
        <w:rPr>
          <w:rFonts w:ascii="Calibri" w:hAnsi="Calibri" w:cs="Calibri"/>
          <w:sz w:val="22"/>
          <w:szCs w:val="22"/>
        </w:rPr>
        <w:t>………………</w:t>
      </w:r>
      <w:r w:rsidR="007B7EBD">
        <w:rPr>
          <w:rFonts w:ascii="Calibri" w:hAnsi="Calibri" w:cs="Calibri"/>
          <w:sz w:val="22"/>
          <w:szCs w:val="22"/>
        </w:rPr>
        <w:t>………………</w:t>
      </w:r>
      <w:r w:rsidR="005F334B">
        <w:rPr>
          <w:rFonts w:ascii="Calibri" w:hAnsi="Calibri" w:cs="Calibri"/>
          <w:sz w:val="22"/>
          <w:szCs w:val="22"/>
        </w:rPr>
        <w:t>………….</w:t>
      </w:r>
      <w:r w:rsidR="00530F3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Tıp Fakültesi</w:t>
      </w:r>
      <w:r w:rsidR="007B7EBD">
        <w:rPr>
          <w:rFonts w:ascii="Calibri" w:hAnsi="Calibri" w:cs="Calibri"/>
          <w:sz w:val="22"/>
          <w:szCs w:val="22"/>
        </w:rPr>
        <w:t xml:space="preserve"> </w:t>
      </w:r>
    </w:p>
    <w:p w14:paraId="10D42CA7" w14:textId="535CFB62" w:rsidR="00FD0866" w:rsidRDefault="00FD0866" w:rsidP="00097457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ürkçe / İngilizce Mezuniyet Öncesi Tıp Eğitimi Programı </w:t>
      </w:r>
      <w:r w:rsidR="009D32AC">
        <w:rPr>
          <w:rFonts w:ascii="Calibri" w:hAnsi="Calibri" w:cs="Calibri"/>
          <w:sz w:val="22"/>
          <w:szCs w:val="22"/>
        </w:rPr>
        <w:t>adına</w:t>
      </w:r>
      <w:r w:rsidR="00B04657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20</w:t>
      </w:r>
      <w:r w:rsidR="00DA0549">
        <w:rPr>
          <w:rFonts w:ascii="Calibri" w:hAnsi="Calibri" w:cs="Calibri"/>
          <w:sz w:val="22"/>
          <w:szCs w:val="22"/>
        </w:rPr>
        <w:t>2</w:t>
      </w:r>
      <w:r w:rsidR="00C81F33">
        <w:rPr>
          <w:rFonts w:ascii="Calibri" w:hAnsi="Calibri" w:cs="Calibri"/>
          <w:sz w:val="22"/>
          <w:szCs w:val="22"/>
        </w:rPr>
        <w:t>6</w:t>
      </w:r>
      <w:r w:rsidR="000B5691">
        <w:rPr>
          <w:rFonts w:ascii="Calibri" w:hAnsi="Calibri" w:cs="Calibri"/>
          <w:sz w:val="22"/>
          <w:szCs w:val="22"/>
        </w:rPr>
        <w:t xml:space="preserve"> </w:t>
      </w:r>
      <w:r w:rsidR="00FC2FB9">
        <w:rPr>
          <w:rFonts w:ascii="Calibri" w:hAnsi="Calibri" w:cs="Calibri"/>
          <w:sz w:val="22"/>
          <w:szCs w:val="22"/>
        </w:rPr>
        <w:t>M</w:t>
      </w:r>
      <w:r w:rsidR="00FB4548">
        <w:rPr>
          <w:rFonts w:ascii="Calibri" w:hAnsi="Calibri" w:cs="Calibri"/>
          <w:sz w:val="22"/>
          <w:szCs w:val="22"/>
        </w:rPr>
        <w:t>ezuniyet Öncesi Tıp Eğitimi</w:t>
      </w:r>
      <w:r w:rsidR="00FC2FB9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Ulusal S</w:t>
      </w:r>
      <w:r w:rsidR="00FC2FB9">
        <w:rPr>
          <w:rFonts w:ascii="Calibri" w:hAnsi="Calibri" w:cs="Calibri"/>
          <w:sz w:val="22"/>
          <w:szCs w:val="22"/>
        </w:rPr>
        <w:t>tandartları çerçevesinde akredite olmak üzere başvuruda bulunmak</w:t>
      </w:r>
      <w:r>
        <w:rPr>
          <w:rFonts w:ascii="Calibri" w:hAnsi="Calibri" w:cs="Calibri"/>
          <w:sz w:val="22"/>
          <w:szCs w:val="22"/>
        </w:rPr>
        <w:t xml:space="preserve"> istiyorum. </w:t>
      </w:r>
    </w:p>
    <w:p w14:paraId="7D0A7E79" w14:textId="217CE6A3" w:rsidR="0004521F" w:rsidRDefault="00FD0866" w:rsidP="00BB39E5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aşvurumuzun</w:t>
      </w:r>
      <w:r w:rsidR="00530F30">
        <w:rPr>
          <w:rFonts w:ascii="Calibri" w:hAnsi="Calibri" w:cs="Calibri"/>
          <w:sz w:val="22"/>
          <w:szCs w:val="22"/>
        </w:rPr>
        <w:t xml:space="preserve"> kabulü halinde</w:t>
      </w:r>
      <w:r>
        <w:rPr>
          <w:rFonts w:ascii="Calibri" w:hAnsi="Calibri" w:cs="Calibri"/>
          <w:sz w:val="22"/>
          <w:szCs w:val="22"/>
        </w:rPr>
        <w:t xml:space="preserve"> TEPDAD </w:t>
      </w:r>
      <w:r w:rsidR="002A0B22">
        <w:rPr>
          <w:rFonts w:ascii="Calibri" w:hAnsi="Calibri" w:cs="Calibri"/>
          <w:sz w:val="22"/>
          <w:szCs w:val="22"/>
        </w:rPr>
        <w:t>ile</w:t>
      </w:r>
      <w:r w:rsidR="00BB39E5">
        <w:rPr>
          <w:rFonts w:ascii="Calibri" w:hAnsi="Calibri" w:cs="Calibri"/>
          <w:sz w:val="22"/>
          <w:szCs w:val="22"/>
        </w:rPr>
        <w:t xml:space="preserve"> karşılıklı sorumluluklar ve m</w:t>
      </w:r>
      <w:r w:rsidR="00085FF2">
        <w:rPr>
          <w:rFonts w:ascii="Calibri" w:hAnsi="Calibri" w:cs="Calibri"/>
          <w:sz w:val="22"/>
          <w:szCs w:val="22"/>
        </w:rPr>
        <w:t>a</w:t>
      </w:r>
      <w:r w:rsidR="00BB39E5">
        <w:rPr>
          <w:rFonts w:ascii="Calibri" w:hAnsi="Calibri" w:cs="Calibri"/>
          <w:sz w:val="22"/>
          <w:szCs w:val="22"/>
        </w:rPr>
        <w:t>l</w:t>
      </w:r>
      <w:r w:rsidR="00085FF2">
        <w:rPr>
          <w:rFonts w:ascii="Calibri" w:hAnsi="Calibri" w:cs="Calibri"/>
          <w:sz w:val="22"/>
          <w:szCs w:val="22"/>
        </w:rPr>
        <w:t>i</w:t>
      </w:r>
      <w:r w:rsidR="00BB39E5">
        <w:rPr>
          <w:rFonts w:ascii="Calibri" w:hAnsi="Calibri" w:cs="Calibri"/>
          <w:sz w:val="22"/>
          <w:szCs w:val="22"/>
        </w:rPr>
        <w:t xml:space="preserve"> konuları içeren sözleşmeyi imzalamayı ve TEPDAD </w:t>
      </w:r>
      <w:r>
        <w:rPr>
          <w:rFonts w:ascii="Calibri" w:hAnsi="Calibri" w:cs="Calibri"/>
          <w:sz w:val="22"/>
          <w:szCs w:val="22"/>
        </w:rPr>
        <w:t xml:space="preserve">tarafından gelecek </w:t>
      </w:r>
      <w:r w:rsidR="00097457">
        <w:rPr>
          <w:rFonts w:ascii="Calibri" w:hAnsi="Calibri" w:cs="Calibri"/>
          <w:sz w:val="22"/>
          <w:szCs w:val="22"/>
        </w:rPr>
        <w:t xml:space="preserve">her türden </w:t>
      </w:r>
      <w:r w:rsidR="00530F30">
        <w:rPr>
          <w:rFonts w:ascii="Calibri" w:hAnsi="Calibri" w:cs="Calibri"/>
          <w:sz w:val="22"/>
          <w:szCs w:val="22"/>
        </w:rPr>
        <w:t xml:space="preserve">bilgilendirme, </w:t>
      </w:r>
      <w:r w:rsidR="00097457">
        <w:rPr>
          <w:rFonts w:ascii="Calibri" w:hAnsi="Calibri" w:cs="Calibri"/>
          <w:sz w:val="22"/>
          <w:szCs w:val="22"/>
        </w:rPr>
        <w:t>görevlendirm</w:t>
      </w:r>
      <w:r w:rsidR="00E80330">
        <w:rPr>
          <w:rFonts w:ascii="Calibri" w:hAnsi="Calibri" w:cs="Calibri"/>
          <w:sz w:val="22"/>
          <w:szCs w:val="22"/>
        </w:rPr>
        <w:t>e</w:t>
      </w:r>
      <w:r>
        <w:rPr>
          <w:rFonts w:ascii="Calibri" w:hAnsi="Calibri" w:cs="Calibri"/>
          <w:sz w:val="22"/>
          <w:szCs w:val="22"/>
        </w:rPr>
        <w:t xml:space="preserve"> ve mali talepleri karşılamayı, </w:t>
      </w:r>
      <w:r w:rsidR="00E80330">
        <w:rPr>
          <w:rFonts w:ascii="Calibri" w:hAnsi="Calibri" w:cs="Calibri"/>
          <w:sz w:val="22"/>
          <w:szCs w:val="22"/>
        </w:rPr>
        <w:t>başvuru süreci ile sonuçlarına dair Yüksek Öğretim Kalite Kurulu</w:t>
      </w:r>
      <w:r>
        <w:rPr>
          <w:rFonts w:ascii="Calibri" w:hAnsi="Calibri" w:cs="Calibri"/>
          <w:sz w:val="22"/>
          <w:szCs w:val="22"/>
        </w:rPr>
        <w:t xml:space="preserve"> ile Dünya Tıp Eğitimi Federasyonu</w:t>
      </w:r>
      <w:r w:rsidR="00E80330">
        <w:rPr>
          <w:rFonts w:ascii="Calibri" w:hAnsi="Calibri" w:cs="Calibri"/>
          <w:sz w:val="22"/>
          <w:szCs w:val="22"/>
        </w:rPr>
        <w:t xml:space="preserve"> tarafından yayımlanması istenen bilgilerin TEPDAD web sitesinde yayınlanmasını </w:t>
      </w:r>
      <w:r w:rsidR="00097457">
        <w:rPr>
          <w:rFonts w:ascii="Calibri" w:hAnsi="Calibri" w:cs="Calibri"/>
          <w:sz w:val="22"/>
          <w:szCs w:val="22"/>
        </w:rPr>
        <w:t xml:space="preserve">kurumum adına kabul ediyorum. 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15115318" w14:textId="72C29D8D" w:rsidR="00B04657" w:rsidRPr="00B04657" w:rsidRDefault="0004521F" w:rsidP="00BB39E5">
      <w:pPr>
        <w:spacing w:line="360" w:lineRule="auto"/>
        <w:jc w:val="both"/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/>
          <w:sz w:val="22"/>
          <w:szCs w:val="22"/>
        </w:rPr>
        <w:t xml:space="preserve">Sürecin başında bilgilendirme eğitimi talep ediyorum </w:t>
      </w:r>
      <w:sdt>
        <w:sdtPr>
          <w:rPr>
            <w:rFonts w:ascii="Calibri" w:hAnsi="Calibri" w:cs="Calibri"/>
            <w:b/>
            <w:sz w:val="40"/>
            <w:szCs w:val="40"/>
          </w:rPr>
          <w:id w:val="7175577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72D20">
            <w:rPr>
              <w:rFonts w:ascii="MS Gothic" w:eastAsia="MS Gothic" w:hAnsi="MS Gothic" w:cs="Calibri" w:hint="eastAsia"/>
              <w:b/>
              <w:sz w:val="40"/>
              <w:szCs w:val="40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/ etmiyorum </w:t>
      </w:r>
      <w:sdt>
        <w:sdtPr>
          <w:rPr>
            <w:rFonts w:ascii="Calibri" w:hAnsi="Calibri" w:cs="Calibri"/>
            <w:b/>
            <w:sz w:val="40"/>
            <w:szCs w:val="40"/>
          </w:rPr>
          <w:id w:val="-5209333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72D20">
            <w:rPr>
              <w:rFonts w:ascii="MS Gothic" w:eastAsia="MS Gothic" w:hAnsi="MS Gothic" w:cs="Calibri" w:hint="eastAsia"/>
              <w:b/>
              <w:sz w:val="40"/>
              <w:szCs w:val="40"/>
            </w:rPr>
            <w:t>☐</w:t>
          </w:r>
        </w:sdtContent>
      </w:sdt>
    </w:p>
    <w:p w14:paraId="1E038D02" w14:textId="5FCD4C8F" w:rsidR="00B04657" w:rsidRDefault="00B04657" w:rsidP="00E53DA9">
      <w:pPr>
        <w:spacing w:line="276" w:lineRule="auto"/>
        <w:ind w:left="7080" w:firstLine="708"/>
        <w:rPr>
          <w:rFonts w:ascii="Calibri" w:hAnsi="Calibri" w:cs="Calibri"/>
          <w:sz w:val="22"/>
          <w:szCs w:val="22"/>
        </w:rPr>
      </w:pPr>
      <w:r w:rsidRPr="00FC2FB9">
        <w:rPr>
          <w:rFonts w:ascii="Calibri" w:hAnsi="Calibri" w:cs="Calibri"/>
          <w:sz w:val="22"/>
          <w:szCs w:val="22"/>
        </w:rPr>
        <w:t>Tarih: …… / …… /</w:t>
      </w:r>
      <w:r w:rsidR="00385AE0">
        <w:rPr>
          <w:rFonts w:ascii="Calibri" w:hAnsi="Calibri" w:cs="Calibri"/>
          <w:sz w:val="22"/>
          <w:szCs w:val="22"/>
        </w:rPr>
        <w:t>…</w:t>
      </w:r>
      <w:r w:rsidR="00E53DA9">
        <w:rPr>
          <w:rFonts w:ascii="Calibri" w:hAnsi="Calibri" w:cs="Calibri"/>
          <w:sz w:val="22"/>
          <w:szCs w:val="22"/>
        </w:rPr>
        <w:t>…</w:t>
      </w:r>
    </w:p>
    <w:p w14:paraId="5E0E9D7E" w14:textId="79F987FF" w:rsidR="00BB39E5" w:rsidRDefault="00097457" w:rsidP="00AD1948">
      <w:pPr>
        <w:spacing w:line="480" w:lineRule="auto"/>
        <w:ind w:left="7080" w:firstLine="708"/>
        <w:rPr>
          <w:rFonts w:ascii="Calibri" w:hAnsi="Calibri" w:cs="Calibri"/>
          <w:sz w:val="22"/>
          <w:szCs w:val="22"/>
        </w:rPr>
      </w:pPr>
      <w:proofErr w:type="gramStart"/>
      <w:r w:rsidRPr="00FC2FB9">
        <w:rPr>
          <w:rFonts w:ascii="Calibri" w:hAnsi="Calibri" w:cs="Calibri"/>
          <w:sz w:val="22"/>
          <w:szCs w:val="22"/>
        </w:rPr>
        <w:t>Dekan</w:t>
      </w:r>
      <w:r w:rsidR="00B04657">
        <w:rPr>
          <w:rFonts w:ascii="Calibri" w:hAnsi="Calibri" w:cs="Calibri"/>
          <w:sz w:val="22"/>
          <w:szCs w:val="22"/>
        </w:rPr>
        <w:t xml:space="preserve">  (</w:t>
      </w:r>
      <w:proofErr w:type="gramEnd"/>
      <w:r w:rsidR="00B04657">
        <w:rPr>
          <w:rFonts w:ascii="Calibri" w:hAnsi="Calibri" w:cs="Calibri"/>
          <w:sz w:val="22"/>
          <w:szCs w:val="22"/>
        </w:rPr>
        <w:t>İmza)</w:t>
      </w:r>
    </w:p>
    <w:tbl>
      <w:tblPr>
        <w:tblW w:w="98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2"/>
        <w:gridCol w:w="5786"/>
      </w:tblGrid>
      <w:tr w:rsidR="00097457" w:rsidRPr="00822710" w14:paraId="197EF3DF" w14:textId="77777777" w:rsidTr="007B7EBD">
        <w:trPr>
          <w:trHeight w:val="440"/>
        </w:trPr>
        <w:tc>
          <w:tcPr>
            <w:tcW w:w="408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486890" w14:textId="77777777" w:rsidR="00097457" w:rsidRPr="00822710" w:rsidRDefault="00097457" w:rsidP="00B04657">
            <w:pPr>
              <w:spacing w:line="360" w:lineRule="auto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822710">
              <w:rPr>
                <w:rFonts w:ascii="Calibri" w:hAnsi="Calibri" w:cs="Calibri"/>
                <w:sz w:val="22"/>
                <w:szCs w:val="22"/>
              </w:rPr>
              <w:t>Üniversitenin adı</w:t>
            </w:r>
            <w:r w:rsidR="0061375C" w:rsidRPr="00822710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5786" w:type="dxa"/>
            <w:tcBorders>
              <w:left w:val="single" w:sz="4" w:space="0" w:color="auto"/>
            </w:tcBorders>
          </w:tcPr>
          <w:p w14:paraId="1EE02F2F" w14:textId="77777777" w:rsidR="00097457" w:rsidRPr="00822710" w:rsidRDefault="00097457" w:rsidP="007B7EBD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97457" w:rsidRPr="00822710" w14:paraId="231BF839" w14:textId="77777777" w:rsidTr="007B7EBD">
        <w:trPr>
          <w:trHeight w:val="435"/>
        </w:trPr>
        <w:tc>
          <w:tcPr>
            <w:tcW w:w="408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65E64AA" w14:textId="77777777" w:rsidR="00097457" w:rsidRPr="00822710" w:rsidRDefault="00097457" w:rsidP="00B04657">
            <w:pPr>
              <w:spacing w:line="360" w:lineRule="auto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822710">
              <w:rPr>
                <w:rFonts w:ascii="Calibri" w:hAnsi="Calibri" w:cs="Calibri"/>
                <w:sz w:val="22"/>
                <w:szCs w:val="22"/>
              </w:rPr>
              <w:t>Fakültenin adı</w:t>
            </w:r>
            <w:r w:rsidR="0061375C" w:rsidRPr="00822710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5786" w:type="dxa"/>
            <w:tcBorders>
              <w:left w:val="single" w:sz="4" w:space="0" w:color="auto"/>
            </w:tcBorders>
          </w:tcPr>
          <w:p w14:paraId="5E489F81" w14:textId="77777777" w:rsidR="00097457" w:rsidRPr="00822710" w:rsidRDefault="00097457" w:rsidP="007B7EBD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97457" w:rsidRPr="00822710" w14:paraId="20D8D5C3" w14:textId="77777777" w:rsidTr="007B7EBD">
        <w:trPr>
          <w:trHeight w:val="456"/>
        </w:trPr>
        <w:tc>
          <w:tcPr>
            <w:tcW w:w="408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30E6CD1" w14:textId="77777777" w:rsidR="00097457" w:rsidRPr="00822710" w:rsidRDefault="00097457" w:rsidP="00B04657">
            <w:pPr>
              <w:spacing w:line="360" w:lineRule="auto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822710">
              <w:rPr>
                <w:rFonts w:ascii="Calibri" w:hAnsi="Calibri" w:cs="Calibri"/>
                <w:sz w:val="22"/>
                <w:szCs w:val="22"/>
              </w:rPr>
              <w:t>Fakültenin kuruluş tarihi</w:t>
            </w:r>
            <w:r w:rsidR="0061375C" w:rsidRPr="00822710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5786" w:type="dxa"/>
            <w:tcBorders>
              <w:left w:val="single" w:sz="4" w:space="0" w:color="auto"/>
            </w:tcBorders>
          </w:tcPr>
          <w:p w14:paraId="5B7133B0" w14:textId="77777777" w:rsidR="00097457" w:rsidRPr="00822710" w:rsidRDefault="00097457" w:rsidP="007B7EBD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97457" w:rsidRPr="00822710" w14:paraId="62F22CB1" w14:textId="77777777" w:rsidTr="007B7EBD">
        <w:trPr>
          <w:trHeight w:val="461"/>
        </w:trPr>
        <w:tc>
          <w:tcPr>
            <w:tcW w:w="408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98D56C2" w14:textId="77777777" w:rsidR="00097457" w:rsidRPr="00822710" w:rsidRDefault="00097457" w:rsidP="00B04657">
            <w:pPr>
              <w:spacing w:line="360" w:lineRule="auto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822710">
              <w:rPr>
                <w:rFonts w:ascii="Calibri" w:hAnsi="Calibri" w:cs="Calibri"/>
                <w:sz w:val="22"/>
                <w:szCs w:val="22"/>
              </w:rPr>
              <w:t xml:space="preserve">İlk mezun verilen </w:t>
            </w:r>
            <w:proofErr w:type="gramStart"/>
            <w:r w:rsidRPr="00822710">
              <w:rPr>
                <w:rFonts w:ascii="Calibri" w:hAnsi="Calibri" w:cs="Calibri"/>
                <w:sz w:val="22"/>
                <w:szCs w:val="22"/>
              </w:rPr>
              <w:t>tarih</w:t>
            </w:r>
            <w:r w:rsidR="0061375C" w:rsidRPr="00822710">
              <w:rPr>
                <w:rFonts w:ascii="Calibri" w:hAnsi="Calibri" w:cs="Calibri"/>
                <w:sz w:val="22"/>
                <w:szCs w:val="22"/>
              </w:rPr>
              <w:t xml:space="preserve">:   </w:t>
            </w:r>
            <w:proofErr w:type="gramEnd"/>
          </w:p>
        </w:tc>
        <w:tc>
          <w:tcPr>
            <w:tcW w:w="5786" w:type="dxa"/>
            <w:tcBorders>
              <w:left w:val="single" w:sz="4" w:space="0" w:color="auto"/>
            </w:tcBorders>
          </w:tcPr>
          <w:p w14:paraId="7E461DCD" w14:textId="77777777" w:rsidR="00097457" w:rsidRPr="00822710" w:rsidRDefault="00097457" w:rsidP="007B7EBD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97457" w:rsidRPr="00822710" w14:paraId="189D5D3F" w14:textId="77777777" w:rsidTr="007B7EBD">
        <w:trPr>
          <w:trHeight w:val="366"/>
        </w:trPr>
        <w:tc>
          <w:tcPr>
            <w:tcW w:w="408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FA97FCD" w14:textId="77777777" w:rsidR="00097457" w:rsidRPr="00822710" w:rsidRDefault="00B04461" w:rsidP="00B04461">
            <w:pPr>
              <w:spacing w:line="240" w:lineRule="atLeast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kültenin </w:t>
            </w:r>
            <w:r w:rsidR="00097457" w:rsidRPr="00822710">
              <w:rPr>
                <w:rFonts w:ascii="Calibri" w:hAnsi="Calibri" w:cs="Calibri"/>
                <w:sz w:val="22"/>
                <w:szCs w:val="22"/>
              </w:rPr>
              <w:t>Tıp eğitiminin tamamını kendi yerleşkesinde vermeye başladığı tarih</w:t>
            </w:r>
            <w:r w:rsidR="0061375C" w:rsidRPr="00822710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5786" w:type="dxa"/>
            <w:tcBorders>
              <w:left w:val="single" w:sz="4" w:space="0" w:color="auto"/>
            </w:tcBorders>
          </w:tcPr>
          <w:p w14:paraId="2498E531" w14:textId="77777777" w:rsidR="00097457" w:rsidRPr="00822710" w:rsidRDefault="00097457" w:rsidP="007B7EBD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97457" w:rsidRPr="00822710" w14:paraId="5605BA34" w14:textId="77777777" w:rsidTr="007B7EBD">
        <w:trPr>
          <w:trHeight w:val="628"/>
        </w:trPr>
        <w:tc>
          <w:tcPr>
            <w:tcW w:w="9868" w:type="dxa"/>
            <w:gridSpan w:val="2"/>
          </w:tcPr>
          <w:p w14:paraId="23C84B84" w14:textId="0D495D62" w:rsidR="00097457" w:rsidRPr="00822710" w:rsidRDefault="00097457" w:rsidP="006246B2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  <w:r w:rsidRPr="00822710">
              <w:rPr>
                <w:rFonts w:ascii="Calibri" w:hAnsi="Calibri" w:cs="Calibri"/>
                <w:sz w:val="22"/>
                <w:szCs w:val="22"/>
              </w:rPr>
              <w:t>Posta adresi</w:t>
            </w:r>
            <w:r w:rsidR="00B04657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</w:tr>
      <w:tr w:rsidR="00097457" w:rsidRPr="00822710" w14:paraId="44B4DF24" w14:textId="77777777" w:rsidTr="007B7EBD">
        <w:trPr>
          <w:trHeight w:val="477"/>
        </w:trPr>
        <w:tc>
          <w:tcPr>
            <w:tcW w:w="4082" w:type="dxa"/>
            <w:vAlign w:val="center"/>
          </w:tcPr>
          <w:p w14:paraId="34C54006" w14:textId="77777777" w:rsidR="00097457" w:rsidRPr="00822710" w:rsidRDefault="00097457" w:rsidP="00B04657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  <w:r w:rsidRPr="00822710">
              <w:rPr>
                <w:rFonts w:ascii="Calibri" w:hAnsi="Calibri" w:cs="Calibri"/>
                <w:sz w:val="22"/>
                <w:szCs w:val="22"/>
              </w:rPr>
              <w:t>Tel:</w:t>
            </w:r>
          </w:p>
        </w:tc>
        <w:tc>
          <w:tcPr>
            <w:tcW w:w="5786" w:type="dxa"/>
            <w:vAlign w:val="center"/>
          </w:tcPr>
          <w:p w14:paraId="0E35E593" w14:textId="7A35D421" w:rsidR="00097457" w:rsidRPr="00822710" w:rsidRDefault="001C5A04" w:rsidP="00B04657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  <w:r w:rsidRPr="00822710">
              <w:rPr>
                <w:rFonts w:ascii="Calibri" w:hAnsi="Calibri" w:cs="Calibri"/>
                <w:sz w:val="22"/>
                <w:szCs w:val="22"/>
              </w:rPr>
              <w:t>-posta</w:t>
            </w: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</w:tr>
    </w:tbl>
    <w:p w14:paraId="5BA6AB16" w14:textId="77777777" w:rsidR="004F5D89" w:rsidRDefault="004F5D89" w:rsidP="00E80330">
      <w:pPr>
        <w:rPr>
          <w:rFonts w:ascii="Calibri" w:hAnsi="Calibri" w:cs="Calibri"/>
          <w:i/>
          <w:sz w:val="18"/>
          <w:szCs w:val="18"/>
        </w:rPr>
      </w:pPr>
    </w:p>
    <w:p w14:paraId="5AD90961" w14:textId="77777777" w:rsidR="0004521F" w:rsidRDefault="0004521F" w:rsidP="00E80330">
      <w:pPr>
        <w:rPr>
          <w:rFonts w:ascii="Calibri" w:hAnsi="Calibri" w:cs="Calibri"/>
          <w:i/>
          <w:sz w:val="18"/>
          <w:szCs w:val="18"/>
        </w:rPr>
      </w:pPr>
    </w:p>
    <w:tbl>
      <w:tblPr>
        <w:tblW w:w="991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68"/>
        <w:gridCol w:w="5245"/>
      </w:tblGrid>
      <w:tr w:rsidR="00AD1948" w:rsidRPr="00AD1948" w14:paraId="1E033187" w14:textId="77777777" w:rsidTr="00AD1948">
        <w:trPr>
          <w:trHeight w:val="300"/>
        </w:trPr>
        <w:tc>
          <w:tcPr>
            <w:tcW w:w="991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703E384F" w14:textId="6F2032B1" w:rsidR="00AD1948" w:rsidRPr="00AD1948" w:rsidRDefault="00AD1948" w:rsidP="00AD1948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</w:pPr>
            <w:r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202</w:t>
            </w:r>
            <w:r w:rsidR="00474C80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6</w:t>
            </w:r>
            <w:r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 başvuruları için ücret iki seçeneğe ayrılmıştır. Başvuru esnasında bu seçeneklerden birisini seçmeniz gerekmektedir.</w:t>
            </w:r>
          </w:p>
        </w:tc>
      </w:tr>
      <w:tr w:rsidR="00AD1948" w:rsidRPr="00AD1948" w14:paraId="35426924" w14:textId="77777777" w:rsidTr="00D72D20">
        <w:trPr>
          <w:trHeight w:val="720"/>
        </w:trPr>
        <w:tc>
          <w:tcPr>
            <w:tcW w:w="466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B8FC136" w14:textId="21D408AA" w:rsidR="00AD1948" w:rsidRPr="00AD1948" w:rsidRDefault="00AD1948" w:rsidP="00AD1948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</w:pPr>
            <w:r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Akreditasyon başvuru ücreti iki eşit taksit halinde toplam </w:t>
            </w:r>
            <w:r w:rsidR="002D46D7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2</w:t>
            </w:r>
            <w:r w:rsidR="00C81F33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8</w:t>
            </w:r>
            <w:r w:rsidR="002D46D7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0.000</w:t>
            </w:r>
            <w:r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 + %20 KDV. Başvuru ücreti dışında tüm diğer masraflar (ziyarete, ulaşım, konaklama </w:t>
            </w:r>
            <w:proofErr w:type="spellStart"/>
            <w:r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vb</w:t>
            </w:r>
            <w:proofErr w:type="spellEnd"/>
            <w:r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) kuruma ait. 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4F42529" w14:textId="2E39CC51" w:rsidR="00AD1948" w:rsidRPr="00AD1948" w:rsidRDefault="00AD1948" w:rsidP="00AD1948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</w:pPr>
            <w:r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Akreditasyon başvuru ücreti iki eşit taksit halinde </w:t>
            </w:r>
            <w:r w:rsidR="002D46D7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2</w:t>
            </w:r>
            <w:r w:rsidR="00C81F33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8</w:t>
            </w:r>
            <w:r w:rsidR="002D46D7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0.000</w:t>
            </w:r>
            <w:r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 + %20 KDV</w:t>
            </w:r>
            <w:r w:rsidR="00250A0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 ve</w:t>
            </w:r>
            <w:r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 </w:t>
            </w:r>
            <w:r w:rsidR="009B58A4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tüm diğer masraflar TEPDAD’ a ait olmak üzere </w:t>
            </w:r>
            <w:r w:rsidR="00250A0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b</w:t>
            </w:r>
            <w:r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aşvuru ücretine ek olarak </w:t>
            </w:r>
            <w:r w:rsidR="00250A0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iki taksit halinde ödenmek üzere </w:t>
            </w:r>
            <w:r w:rsidR="00C81F33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6</w:t>
            </w:r>
            <w:r w:rsidR="009B58A4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00.000</w:t>
            </w:r>
            <w:r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 TL + %20 KDV</w:t>
            </w:r>
            <w:r w:rsidR="009B58A4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.</w:t>
            </w:r>
          </w:p>
        </w:tc>
      </w:tr>
      <w:tr w:rsidR="00AD1948" w:rsidRPr="00AD1948" w14:paraId="0D7CB86F" w14:textId="77777777" w:rsidTr="00D72D20">
        <w:trPr>
          <w:trHeight w:val="480"/>
        </w:trPr>
        <w:tc>
          <w:tcPr>
            <w:tcW w:w="46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C85C59" w14:textId="44FBC786" w:rsidR="00AD1948" w:rsidRPr="00AD1948" w:rsidRDefault="007C679F" w:rsidP="00AD1948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Tip 1</w:t>
            </w:r>
            <w:r w:rsidR="00AD1948"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8"/>
                  <w:szCs w:val="28"/>
                  <w:lang w:eastAsia="tr-TR"/>
                </w:rPr>
                <w:id w:val="-1246726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1948" w:rsidRPr="00AD1948">
                  <w:rPr>
                    <w:rFonts w:ascii="MS Gothic" w:eastAsia="MS Gothic" w:hAnsi="MS Gothic" w:cs="Calibri" w:hint="eastAsia"/>
                    <w:color w:val="000000"/>
                    <w:sz w:val="28"/>
                    <w:szCs w:val="28"/>
                    <w:lang w:eastAsia="tr-TR"/>
                  </w:rPr>
                  <w:t>☐</w:t>
                </w:r>
              </w:sdtContent>
            </w:sdt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8BAD1B" w14:textId="7AC0E74B" w:rsidR="00AD1948" w:rsidRPr="00AD1948" w:rsidRDefault="007C679F" w:rsidP="00AD1948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>Tip 2</w:t>
            </w:r>
            <w:r w:rsidR="00AD1948" w:rsidRPr="00AD194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tr-TR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28"/>
                  <w:szCs w:val="28"/>
                  <w:lang w:eastAsia="tr-TR"/>
                </w:rPr>
                <w:id w:val="424625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1948" w:rsidRPr="00AD1948">
                  <w:rPr>
                    <w:rFonts w:ascii="MS Gothic" w:eastAsia="MS Gothic" w:hAnsi="MS Gothic" w:cs="Calibri" w:hint="eastAsia"/>
                    <w:color w:val="000000"/>
                    <w:sz w:val="28"/>
                    <w:szCs w:val="28"/>
                    <w:lang w:eastAsia="tr-TR"/>
                  </w:rPr>
                  <w:t>☐</w:t>
                </w:r>
              </w:sdtContent>
            </w:sdt>
          </w:p>
        </w:tc>
      </w:tr>
    </w:tbl>
    <w:p w14:paraId="10AC245F" w14:textId="71DE246E" w:rsidR="00BB39E5" w:rsidRPr="00E53DA9" w:rsidRDefault="00BB39E5" w:rsidP="009B26C4">
      <w:pPr>
        <w:rPr>
          <w:rFonts w:ascii="Calibri" w:hAnsi="Calibri" w:cs="Calibri"/>
          <w:i/>
          <w:sz w:val="18"/>
          <w:szCs w:val="18"/>
        </w:rPr>
      </w:pPr>
    </w:p>
    <w:sectPr w:rsidR="00BB39E5" w:rsidRPr="00E53DA9" w:rsidSect="005F334B">
      <w:headerReference w:type="default" r:id="rId7"/>
      <w:footerReference w:type="default" r:id="rId8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93678" w14:textId="77777777" w:rsidR="00E75AE7" w:rsidRDefault="00E75AE7" w:rsidP="00822710">
      <w:r>
        <w:separator/>
      </w:r>
    </w:p>
  </w:endnote>
  <w:endnote w:type="continuationSeparator" w:id="0">
    <w:p w14:paraId="28B11B00" w14:textId="77777777" w:rsidR="00E75AE7" w:rsidRDefault="00E75AE7" w:rsidP="00822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2B659" w14:textId="77777777" w:rsidR="00822710" w:rsidRPr="00467F73" w:rsidRDefault="00822710" w:rsidP="00822710">
    <w:pPr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Yazışma A</w:t>
    </w:r>
    <w:r w:rsidRPr="00467F73">
      <w:rPr>
        <w:rFonts w:ascii="Calibri" w:hAnsi="Calibri" w:cs="Calibri"/>
        <w:b/>
        <w:sz w:val="18"/>
        <w:szCs w:val="18"/>
      </w:rPr>
      <w:t>dresi</w:t>
    </w:r>
  </w:p>
  <w:p w14:paraId="5EE8DF04" w14:textId="3D1232A5" w:rsidR="00822710" w:rsidRPr="00822710" w:rsidRDefault="00D928CB" w:rsidP="00822710">
    <w:pPr>
      <w:rPr>
        <w:rFonts w:ascii="Calibri" w:hAnsi="Calibri" w:cs="Calibri"/>
        <w:sz w:val="18"/>
        <w:szCs w:val="18"/>
      </w:rPr>
    </w:pPr>
    <w:r w:rsidRPr="00D928CB">
      <w:rPr>
        <w:rFonts w:ascii="Calibri" w:hAnsi="Calibri" w:cs="Calibri"/>
        <w:sz w:val="18"/>
        <w:szCs w:val="18"/>
      </w:rPr>
      <w:t>Kazım Dirik Mah. Ankara Cad. No:231/2 Bornova / İzmir</w:t>
    </w:r>
    <w:r>
      <w:rPr>
        <w:rFonts w:ascii="Calibri" w:hAnsi="Calibri" w:cs="Calibri"/>
        <w:sz w:val="18"/>
        <w:szCs w:val="18"/>
      </w:rPr>
      <w:br/>
    </w:r>
    <w:r w:rsidR="00822710" w:rsidRPr="00467F73">
      <w:rPr>
        <w:rFonts w:ascii="Calibri" w:hAnsi="Calibri" w:cs="Calibri"/>
        <w:sz w:val="18"/>
        <w:szCs w:val="18"/>
      </w:rPr>
      <w:t xml:space="preserve">E-posta: </w:t>
    </w:r>
    <w:r w:rsidR="007B7EBD">
      <w:rPr>
        <w:rFonts w:ascii="Calibri" w:hAnsi="Calibri" w:cs="Calibri"/>
        <w:sz w:val="18"/>
        <w:szCs w:val="18"/>
      </w:rPr>
      <w:t>info@tepdad.org</w:t>
    </w:r>
    <w:r w:rsidR="00822710" w:rsidRPr="00467F73">
      <w:rPr>
        <w:rFonts w:ascii="Calibri" w:hAnsi="Calibri" w:cs="Calibri"/>
        <w:sz w:val="18"/>
        <w:szCs w:val="18"/>
      </w:rPr>
      <w:t xml:space="preserve"> Tel: </w:t>
    </w:r>
    <w:r w:rsidR="00362437" w:rsidRPr="00362437">
      <w:rPr>
        <w:rFonts w:ascii="Calibri" w:hAnsi="Calibri" w:cs="Calibri"/>
        <w:sz w:val="18"/>
        <w:szCs w:val="18"/>
      </w:rPr>
      <w:t>0530 123 45 70</w:t>
    </w:r>
    <w:r w:rsidR="00822710" w:rsidRPr="00467F73">
      <w:rPr>
        <w:rFonts w:ascii="Calibri" w:hAnsi="Calibri" w:cs="Calibri"/>
        <w:sz w:val="18"/>
        <w:szCs w:val="18"/>
      </w:rPr>
      <w:t xml:space="preserve"> </w:t>
    </w:r>
    <w:r w:rsidR="00822710">
      <w:rPr>
        <w:rFonts w:ascii="Calibri" w:hAnsi="Calibri" w:cs="Calibri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7EFC8E" w14:textId="77777777" w:rsidR="00E75AE7" w:rsidRDefault="00E75AE7" w:rsidP="00822710">
      <w:r>
        <w:separator/>
      </w:r>
    </w:p>
  </w:footnote>
  <w:footnote w:type="continuationSeparator" w:id="0">
    <w:p w14:paraId="3D7CDF0D" w14:textId="77777777" w:rsidR="00E75AE7" w:rsidRDefault="00E75AE7" w:rsidP="00822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96"/>
      <w:gridCol w:w="7408"/>
    </w:tblGrid>
    <w:tr w:rsidR="00E80330" w:rsidRPr="00E80330" w14:paraId="4C1272B4" w14:textId="77777777" w:rsidTr="00E80330">
      <w:tc>
        <w:tcPr>
          <w:tcW w:w="2093" w:type="dxa"/>
        </w:tcPr>
        <w:p w14:paraId="3BAEF57C" w14:textId="77777777" w:rsidR="00E80330" w:rsidRPr="00E80330" w:rsidRDefault="00B04461" w:rsidP="00822710">
          <w:pPr>
            <w:pStyle w:val="stBilgi"/>
            <w:rPr>
              <w:rFonts w:asciiTheme="minorHAnsi" w:hAnsiTheme="minorHAnsi" w:cstheme="minorHAnsi"/>
              <w:b/>
            </w:rPr>
          </w:pPr>
          <w:r w:rsidRPr="00E80330">
            <w:rPr>
              <w:rFonts w:asciiTheme="minorHAnsi" w:hAnsiTheme="minorHAnsi" w:cstheme="minorHAnsi"/>
              <w:b/>
              <w:noProof/>
              <w:lang w:eastAsia="tr-TR"/>
            </w:rPr>
            <w:drawing>
              <wp:inline distT="0" distB="0" distL="0" distR="0" wp14:anchorId="0E751BC8" wp14:editId="3DB77DE8">
                <wp:extent cx="1633295" cy="1019175"/>
                <wp:effectExtent l="0" t="0" r="5080" b="0"/>
                <wp:docPr id="54" name="Resim 54" descr="E:\UTEAK\Arşiv\Logo\TEPDAD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4" descr="E:\UTEAK\Arşiv\Logo\TEPDAD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7011" cy="10214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90" w:type="dxa"/>
        </w:tcPr>
        <w:p w14:paraId="420C5A3B" w14:textId="77777777" w:rsidR="00E80330" w:rsidRPr="00E80330" w:rsidRDefault="00E80330" w:rsidP="00E80330">
          <w:pPr>
            <w:pStyle w:val="stBilgi"/>
            <w:pBdr>
              <w:bottom w:val="single" w:sz="12" w:space="1" w:color="auto"/>
            </w:pBdr>
            <w:rPr>
              <w:rFonts w:asciiTheme="minorHAnsi" w:hAnsiTheme="minorHAnsi" w:cstheme="minorHAnsi"/>
              <w:b/>
              <w:sz w:val="32"/>
              <w:szCs w:val="32"/>
            </w:rPr>
          </w:pPr>
          <w:r w:rsidRPr="00E80330">
            <w:rPr>
              <w:rFonts w:asciiTheme="minorHAnsi" w:hAnsiTheme="minorHAnsi" w:cstheme="minorHAnsi"/>
              <w:b/>
              <w:sz w:val="32"/>
              <w:szCs w:val="32"/>
            </w:rPr>
            <w:t xml:space="preserve">TIP EĞİTİMİ PROGRAMLARINI DEĞERLENDİRME VE AKREDİTASYON DERNEĞİ  </w:t>
          </w:r>
        </w:p>
        <w:p w14:paraId="6EEE6E82" w14:textId="77777777" w:rsidR="00E80330" w:rsidRPr="00E80330" w:rsidRDefault="00E80330" w:rsidP="00E80330">
          <w:pPr>
            <w:pStyle w:val="stBilgi"/>
            <w:pBdr>
              <w:bottom w:val="single" w:sz="12" w:space="1" w:color="auto"/>
            </w:pBdr>
            <w:rPr>
              <w:rFonts w:asciiTheme="minorHAnsi" w:hAnsiTheme="minorHAnsi" w:cstheme="minorHAnsi"/>
              <w:b/>
              <w:sz w:val="28"/>
              <w:szCs w:val="28"/>
            </w:rPr>
          </w:pPr>
          <w:r w:rsidRPr="00E80330">
            <w:rPr>
              <w:rFonts w:asciiTheme="minorHAnsi" w:hAnsiTheme="minorHAnsi" w:cstheme="minorHAnsi"/>
            </w:rPr>
            <w:t>www.tepdad.org.tr</w:t>
          </w:r>
          <w:r w:rsidRPr="00E80330">
            <w:rPr>
              <w:rFonts w:asciiTheme="minorHAnsi" w:hAnsiTheme="minorHAnsi" w:cstheme="minorHAnsi"/>
              <w:b/>
              <w:sz w:val="28"/>
              <w:szCs w:val="28"/>
            </w:rPr>
            <w:t xml:space="preserve">                                                                                   </w:t>
          </w:r>
        </w:p>
      </w:tc>
    </w:tr>
  </w:tbl>
  <w:p w14:paraId="7AC7386E" w14:textId="77777777" w:rsidR="00822710" w:rsidRPr="00E80330" w:rsidRDefault="00822710" w:rsidP="00E80330">
    <w:pPr>
      <w:pStyle w:val="stBilgi"/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5B88F9E6"/>
    <w:lvl w:ilvl="0">
      <w:numFmt w:val="decimal"/>
      <w:pStyle w:val="Bullet1"/>
      <w:lvlText w:val="*"/>
      <w:lvlJc w:val="left"/>
    </w:lvl>
  </w:abstractNum>
  <w:abstractNum w:abstractNumId="1" w15:restartNumberingAfterBreak="0">
    <w:nsid w:val="178D2864"/>
    <w:multiLevelType w:val="hybridMultilevel"/>
    <w:tmpl w:val="A636FA2A"/>
    <w:lvl w:ilvl="0" w:tplc="EA88FB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E5736F9"/>
    <w:multiLevelType w:val="hybridMultilevel"/>
    <w:tmpl w:val="62F47F40"/>
    <w:lvl w:ilvl="0" w:tplc="041F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0D">
      <w:start w:val="1"/>
      <w:numFmt w:val="bullet"/>
      <w:lvlText w:val=""/>
      <w:lvlJc w:val="left"/>
      <w:pPr>
        <w:tabs>
          <w:tab w:val="num" w:pos="1866"/>
        </w:tabs>
        <w:ind w:left="1866" w:hanging="360"/>
      </w:pPr>
      <w:rPr>
        <w:rFonts w:ascii="Wingdings" w:hAnsi="Wingdings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3" w15:restartNumberingAfterBreak="0">
    <w:nsid w:val="2B865F9A"/>
    <w:multiLevelType w:val="hybridMultilevel"/>
    <w:tmpl w:val="53C058C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751EFC"/>
    <w:multiLevelType w:val="hybridMultilevel"/>
    <w:tmpl w:val="C3A63CDC"/>
    <w:lvl w:ilvl="0" w:tplc="16F88B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ED13DEE"/>
    <w:multiLevelType w:val="hybridMultilevel"/>
    <w:tmpl w:val="1794CE98"/>
    <w:lvl w:ilvl="0" w:tplc="41D03DE0">
      <w:start w:val="1"/>
      <w:numFmt w:val="bullet"/>
      <w:lvlText w:val=""/>
      <w:lvlJc w:val="left"/>
      <w:pPr>
        <w:tabs>
          <w:tab w:val="num" w:pos="1068"/>
        </w:tabs>
        <w:ind w:left="1068" w:hanging="360"/>
      </w:pPr>
      <w:rPr>
        <w:rFonts w:ascii="Wingdings" w:eastAsia="MS Mincho" w:hAnsi="Wingdings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6CE54A91"/>
    <w:multiLevelType w:val="hybridMultilevel"/>
    <w:tmpl w:val="89EE0D00"/>
    <w:lvl w:ilvl="0" w:tplc="60F27A5C">
      <w:start w:val="1"/>
      <w:numFmt w:val="bullet"/>
      <w:lvlText w:val=""/>
      <w:lvlJc w:val="left"/>
      <w:pPr>
        <w:tabs>
          <w:tab w:val="num" w:pos="1113"/>
        </w:tabs>
        <w:ind w:left="1113" w:hanging="405"/>
      </w:pPr>
      <w:rPr>
        <w:rFonts w:ascii="Wingdings" w:eastAsia="MS Mincho" w:hAnsi="Wingdings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77873D50"/>
    <w:multiLevelType w:val="hybridMultilevel"/>
    <w:tmpl w:val="E982E7E2"/>
    <w:lvl w:ilvl="0" w:tplc="041F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7EBD6CB4"/>
    <w:multiLevelType w:val="hybridMultilevel"/>
    <w:tmpl w:val="50760FA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5A6488"/>
    <w:multiLevelType w:val="hybridMultilevel"/>
    <w:tmpl w:val="B0342C3C"/>
    <w:lvl w:ilvl="0" w:tplc="16A4F26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60384334">
    <w:abstractNumId w:val="0"/>
    <w:lvlOverride w:ilvl="0">
      <w:lvl w:ilvl="0">
        <w:start w:val="1"/>
        <w:numFmt w:val="bullet"/>
        <w:pStyle w:val="Bullet1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cs="Symbol" w:hint="default"/>
        </w:rPr>
      </w:lvl>
    </w:lvlOverride>
  </w:num>
  <w:num w:numId="2" w16cid:durableId="361712182">
    <w:abstractNumId w:val="7"/>
  </w:num>
  <w:num w:numId="3" w16cid:durableId="1594046349">
    <w:abstractNumId w:val="2"/>
  </w:num>
  <w:num w:numId="4" w16cid:durableId="670723648">
    <w:abstractNumId w:val="4"/>
  </w:num>
  <w:num w:numId="5" w16cid:durableId="653610161">
    <w:abstractNumId w:val="1"/>
  </w:num>
  <w:num w:numId="6" w16cid:durableId="1141993532">
    <w:abstractNumId w:val="8"/>
  </w:num>
  <w:num w:numId="7" w16cid:durableId="514424771">
    <w:abstractNumId w:val="5"/>
  </w:num>
  <w:num w:numId="8" w16cid:durableId="498077713">
    <w:abstractNumId w:val="6"/>
  </w:num>
  <w:num w:numId="9" w16cid:durableId="136147367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752864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TQwMjMwNDI2NzdS0lEKTi0uzszPAykwqgUADFBE6SwAAAA="/>
  </w:docVars>
  <w:rsids>
    <w:rsidRoot w:val="0029263B"/>
    <w:rsid w:val="00030AEE"/>
    <w:rsid w:val="00032B9D"/>
    <w:rsid w:val="00034A23"/>
    <w:rsid w:val="00042BEE"/>
    <w:rsid w:val="0004521F"/>
    <w:rsid w:val="000521CE"/>
    <w:rsid w:val="00063034"/>
    <w:rsid w:val="0007041C"/>
    <w:rsid w:val="000737DF"/>
    <w:rsid w:val="000773EB"/>
    <w:rsid w:val="00085FF2"/>
    <w:rsid w:val="00091CD2"/>
    <w:rsid w:val="0009700D"/>
    <w:rsid w:val="00097457"/>
    <w:rsid w:val="000A5DD9"/>
    <w:rsid w:val="000B450A"/>
    <w:rsid w:val="000B5691"/>
    <w:rsid w:val="000D0D94"/>
    <w:rsid w:val="000E0F0A"/>
    <w:rsid w:val="000E6802"/>
    <w:rsid w:val="000E7042"/>
    <w:rsid w:val="000F6B88"/>
    <w:rsid w:val="001252CC"/>
    <w:rsid w:val="00127BD8"/>
    <w:rsid w:val="00166D12"/>
    <w:rsid w:val="00167C2C"/>
    <w:rsid w:val="001A434C"/>
    <w:rsid w:val="001B4818"/>
    <w:rsid w:val="001C5A04"/>
    <w:rsid w:val="001C74C2"/>
    <w:rsid w:val="001D40F4"/>
    <w:rsid w:val="001E57C7"/>
    <w:rsid w:val="0020023E"/>
    <w:rsid w:val="00213166"/>
    <w:rsid w:val="00246281"/>
    <w:rsid w:val="00250A02"/>
    <w:rsid w:val="0025696D"/>
    <w:rsid w:val="002911C2"/>
    <w:rsid w:val="0029263B"/>
    <w:rsid w:val="002A0B22"/>
    <w:rsid w:val="002C08D7"/>
    <w:rsid w:val="002D3893"/>
    <w:rsid w:val="002D46D7"/>
    <w:rsid w:val="002F4CEE"/>
    <w:rsid w:val="00335560"/>
    <w:rsid w:val="00335F28"/>
    <w:rsid w:val="003414FA"/>
    <w:rsid w:val="00362437"/>
    <w:rsid w:val="00365A9E"/>
    <w:rsid w:val="00376A7E"/>
    <w:rsid w:val="00384712"/>
    <w:rsid w:val="00385AE0"/>
    <w:rsid w:val="003A789D"/>
    <w:rsid w:val="003B29D8"/>
    <w:rsid w:val="003B2F68"/>
    <w:rsid w:val="003C234A"/>
    <w:rsid w:val="003D42CB"/>
    <w:rsid w:val="00400805"/>
    <w:rsid w:val="004102A2"/>
    <w:rsid w:val="0041068A"/>
    <w:rsid w:val="0043433C"/>
    <w:rsid w:val="0044151C"/>
    <w:rsid w:val="00474C80"/>
    <w:rsid w:val="00476466"/>
    <w:rsid w:val="0049496D"/>
    <w:rsid w:val="004C458D"/>
    <w:rsid w:val="004C55C1"/>
    <w:rsid w:val="004C58FF"/>
    <w:rsid w:val="004E61E5"/>
    <w:rsid w:val="004F5D89"/>
    <w:rsid w:val="005148C8"/>
    <w:rsid w:val="00515952"/>
    <w:rsid w:val="005213DE"/>
    <w:rsid w:val="005230DF"/>
    <w:rsid w:val="00526EFF"/>
    <w:rsid w:val="00530F30"/>
    <w:rsid w:val="0054200B"/>
    <w:rsid w:val="005513E5"/>
    <w:rsid w:val="00554129"/>
    <w:rsid w:val="00572AF9"/>
    <w:rsid w:val="005A310B"/>
    <w:rsid w:val="005A63FB"/>
    <w:rsid w:val="005D03F8"/>
    <w:rsid w:val="005E1B78"/>
    <w:rsid w:val="005F334B"/>
    <w:rsid w:val="0060025D"/>
    <w:rsid w:val="0061375C"/>
    <w:rsid w:val="006246B2"/>
    <w:rsid w:val="00625254"/>
    <w:rsid w:val="00626E99"/>
    <w:rsid w:val="00650577"/>
    <w:rsid w:val="006516AD"/>
    <w:rsid w:val="0065505E"/>
    <w:rsid w:val="00673DD3"/>
    <w:rsid w:val="006977A0"/>
    <w:rsid w:val="006A4321"/>
    <w:rsid w:val="006B2DC3"/>
    <w:rsid w:val="006C0E39"/>
    <w:rsid w:val="006D4009"/>
    <w:rsid w:val="006E0E85"/>
    <w:rsid w:val="00705A02"/>
    <w:rsid w:val="007877FE"/>
    <w:rsid w:val="007A2DF6"/>
    <w:rsid w:val="007A445F"/>
    <w:rsid w:val="007B7EBD"/>
    <w:rsid w:val="007C679F"/>
    <w:rsid w:val="007D204A"/>
    <w:rsid w:val="007D7522"/>
    <w:rsid w:val="00805782"/>
    <w:rsid w:val="0081141E"/>
    <w:rsid w:val="00822710"/>
    <w:rsid w:val="00824FAF"/>
    <w:rsid w:val="00827662"/>
    <w:rsid w:val="0085103A"/>
    <w:rsid w:val="0087002B"/>
    <w:rsid w:val="00883312"/>
    <w:rsid w:val="008968B6"/>
    <w:rsid w:val="008A38AF"/>
    <w:rsid w:val="008D6E48"/>
    <w:rsid w:val="008F71EF"/>
    <w:rsid w:val="00906327"/>
    <w:rsid w:val="00910CE3"/>
    <w:rsid w:val="00915B81"/>
    <w:rsid w:val="00934FB3"/>
    <w:rsid w:val="00935F4B"/>
    <w:rsid w:val="0094028E"/>
    <w:rsid w:val="00943EC8"/>
    <w:rsid w:val="009455FD"/>
    <w:rsid w:val="00951490"/>
    <w:rsid w:val="00951B24"/>
    <w:rsid w:val="0097404F"/>
    <w:rsid w:val="00991AF5"/>
    <w:rsid w:val="00994976"/>
    <w:rsid w:val="009A6343"/>
    <w:rsid w:val="009B03A7"/>
    <w:rsid w:val="009B26C4"/>
    <w:rsid w:val="009B4655"/>
    <w:rsid w:val="009B58A4"/>
    <w:rsid w:val="009C4A81"/>
    <w:rsid w:val="009D32AC"/>
    <w:rsid w:val="00A20B81"/>
    <w:rsid w:val="00A41014"/>
    <w:rsid w:val="00A529BC"/>
    <w:rsid w:val="00A54801"/>
    <w:rsid w:val="00A6747F"/>
    <w:rsid w:val="00A7043C"/>
    <w:rsid w:val="00A70B64"/>
    <w:rsid w:val="00A70D9B"/>
    <w:rsid w:val="00A8700F"/>
    <w:rsid w:val="00AB1D51"/>
    <w:rsid w:val="00AB3886"/>
    <w:rsid w:val="00AB6EDE"/>
    <w:rsid w:val="00AD1948"/>
    <w:rsid w:val="00B04461"/>
    <w:rsid w:val="00B04657"/>
    <w:rsid w:val="00B05162"/>
    <w:rsid w:val="00B1551C"/>
    <w:rsid w:val="00B427C2"/>
    <w:rsid w:val="00B5455C"/>
    <w:rsid w:val="00B813E2"/>
    <w:rsid w:val="00BA01B6"/>
    <w:rsid w:val="00BB39E5"/>
    <w:rsid w:val="00BE288F"/>
    <w:rsid w:val="00BE54A7"/>
    <w:rsid w:val="00C0773A"/>
    <w:rsid w:val="00C15AC7"/>
    <w:rsid w:val="00C2077C"/>
    <w:rsid w:val="00C325AF"/>
    <w:rsid w:val="00C61960"/>
    <w:rsid w:val="00C703BB"/>
    <w:rsid w:val="00C7360A"/>
    <w:rsid w:val="00C8165F"/>
    <w:rsid w:val="00C81F33"/>
    <w:rsid w:val="00C97FC5"/>
    <w:rsid w:val="00CB721B"/>
    <w:rsid w:val="00CD1DE0"/>
    <w:rsid w:val="00CD7BD4"/>
    <w:rsid w:val="00CE50F6"/>
    <w:rsid w:val="00CF292D"/>
    <w:rsid w:val="00CF3A27"/>
    <w:rsid w:val="00CF6A8D"/>
    <w:rsid w:val="00D33A25"/>
    <w:rsid w:val="00D35ED3"/>
    <w:rsid w:val="00D50883"/>
    <w:rsid w:val="00D52709"/>
    <w:rsid w:val="00D67521"/>
    <w:rsid w:val="00D7141C"/>
    <w:rsid w:val="00D72D20"/>
    <w:rsid w:val="00D75D39"/>
    <w:rsid w:val="00D81164"/>
    <w:rsid w:val="00D928CB"/>
    <w:rsid w:val="00D92A25"/>
    <w:rsid w:val="00DA0549"/>
    <w:rsid w:val="00DA2C7C"/>
    <w:rsid w:val="00DC6E49"/>
    <w:rsid w:val="00E028D3"/>
    <w:rsid w:val="00E1013A"/>
    <w:rsid w:val="00E24D42"/>
    <w:rsid w:val="00E24E18"/>
    <w:rsid w:val="00E27FA9"/>
    <w:rsid w:val="00E30D44"/>
    <w:rsid w:val="00E53DA9"/>
    <w:rsid w:val="00E717F2"/>
    <w:rsid w:val="00E75AE7"/>
    <w:rsid w:val="00E80330"/>
    <w:rsid w:val="00E91081"/>
    <w:rsid w:val="00E97315"/>
    <w:rsid w:val="00EA026A"/>
    <w:rsid w:val="00EC59DC"/>
    <w:rsid w:val="00ED4811"/>
    <w:rsid w:val="00ED623F"/>
    <w:rsid w:val="00EF1E79"/>
    <w:rsid w:val="00EF7B99"/>
    <w:rsid w:val="00F02CCC"/>
    <w:rsid w:val="00F02E50"/>
    <w:rsid w:val="00F543FE"/>
    <w:rsid w:val="00F614E9"/>
    <w:rsid w:val="00F66A2E"/>
    <w:rsid w:val="00F739BC"/>
    <w:rsid w:val="00F8758B"/>
    <w:rsid w:val="00F93BFE"/>
    <w:rsid w:val="00FB4548"/>
    <w:rsid w:val="00FC2FB9"/>
    <w:rsid w:val="00FD0866"/>
    <w:rsid w:val="00FE4EE5"/>
    <w:rsid w:val="00FE4F93"/>
    <w:rsid w:val="00FF5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957A286"/>
  <w14:defaultImageDpi w14:val="330"/>
  <w15:docId w15:val="{DDFE068D-6482-4DFA-9D7A-66F652015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263B"/>
    <w:rPr>
      <w:sz w:val="24"/>
      <w:szCs w:val="24"/>
      <w:lang w:eastAsia="ja-JP"/>
    </w:rPr>
  </w:style>
  <w:style w:type="paragraph" w:styleId="Balk1">
    <w:name w:val="heading 1"/>
    <w:basedOn w:val="Normal"/>
    <w:qFormat/>
    <w:rsid w:val="0029263B"/>
    <w:pPr>
      <w:widowControl w:val="0"/>
      <w:spacing w:before="240"/>
      <w:ind w:left="425" w:hanging="425"/>
      <w:jc w:val="center"/>
      <w:outlineLvl w:val="0"/>
    </w:pPr>
    <w:rPr>
      <w:b/>
      <w:bCs/>
      <w:caps/>
      <w:sz w:val="44"/>
      <w:szCs w:val="44"/>
      <w:lang w:eastAsia="en-US"/>
    </w:rPr>
  </w:style>
  <w:style w:type="paragraph" w:styleId="Balk5">
    <w:name w:val="heading 5"/>
    <w:basedOn w:val="Normal"/>
    <w:next w:val="Normal"/>
    <w:qFormat/>
    <w:rsid w:val="0029263B"/>
    <w:pPr>
      <w:widowControl w:val="0"/>
      <w:ind w:left="425" w:hanging="425"/>
      <w:jc w:val="center"/>
      <w:outlineLvl w:val="4"/>
    </w:pPr>
    <w:rPr>
      <w:b/>
      <w:bCs/>
      <w:i/>
      <w:iCs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29263B"/>
    <w:pPr>
      <w:widowControl w:val="0"/>
      <w:autoSpaceDE w:val="0"/>
      <w:autoSpaceDN w:val="0"/>
      <w:adjustRightInd w:val="0"/>
    </w:pPr>
    <w:rPr>
      <w:color w:val="000000"/>
      <w:sz w:val="24"/>
      <w:szCs w:val="24"/>
      <w:lang w:eastAsia="ja-JP"/>
    </w:rPr>
  </w:style>
  <w:style w:type="paragraph" w:customStyle="1" w:styleId="CM13">
    <w:name w:val="CM13"/>
    <w:basedOn w:val="Default"/>
    <w:next w:val="Default"/>
    <w:rsid w:val="0029263B"/>
    <w:pPr>
      <w:spacing w:after="505"/>
    </w:pPr>
    <w:rPr>
      <w:color w:val="auto"/>
    </w:rPr>
  </w:style>
  <w:style w:type="paragraph" w:customStyle="1" w:styleId="Bullet1">
    <w:name w:val="Bullet1"/>
    <w:basedOn w:val="GvdeMetni"/>
    <w:rsid w:val="00BE288F"/>
    <w:pPr>
      <w:widowControl w:val="0"/>
      <w:numPr>
        <w:numId w:val="1"/>
      </w:numPr>
      <w:spacing w:after="0"/>
      <w:jc w:val="both"/>
    </w:pPr>
    <w:rPr>
      <w:rFonts w:eastAsia="Times New Roman"/>
      <w:lang w:eastAsia="en-US"/>
    </w:rPr>
  </w:style>
  <w:style w:type="paragraph" w:styleId="GvdeMetni">
    <w:name w:val="Body Text"/>
    <w:basedOn w:val="Normal"/>
    <w:rsid w:val="00BE288F"/>
    <w:pPr>
      <w:spacing w:after="120"/>
    </w:pPr>
  </w:style>
  <w:style w:type="table" w:styleId="TabloKlavuzu">
    <w:name w:val="Table Grid"/>
    <w:basedOn w:val="NormalTablo"/>
    <w:rsid w:val="000974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82271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822710"/>
    <w:rPr>
      <w:sz w:val="24"/>
      <w:szCs w:val="24"/>
      <w:lang w:eastAsia="ja-JP"/>
    </w:rPr>
  </w:style>
  <w:style w:type="paragraph" w:styleId="AltBilgi">
    <w:name w:val="footer"/>
    <w:basedOn w:val="Normal"/>
    <w:link w:val="AltBilgiChar"/>
    <w:uiPriority w:val="99"/>
    <w:rsid w:val="0082271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822710"/>
    <w:rPr>
      <w:sz w:val="24"/>
      <w:szCs w:val="24"/>
      <w:lang w:eastAsia="ja-JP"/>
    </w:rPr>
  </w:style>
  <w:style w:type="paragraph" w:styleId="BalonMetni">
    <w:name w:val="Balloon Text"/>
    <w:basedOn w:val="Normal"/>
    <w:link w:val="BalonMetniChar"/>
    <w:rsid w:val="0082271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822710"/>
    <w:rPr>
      <w:rFonts w:ascii="Tahoma" w:hAnsi="Tahoma" w:cs="Tahoma"/>
      <w:sz w:val="16"/>
      <w:szCs w:val="16"/>
      <w:lang w:eastAsia="ja-JP"/>
    </w:rPr>
  </w:style>
  <w:style w:type="character" w:styleId="Kpr">
    <w:name w:val="Hyperlink"/>
    <w:rsid w:val="00822710"/>
    <w:rPr>
      <w:color w:val="0000FF"/>
      <w:u w:val="single"/>
    </w:rPr>
  </w:style>
  <w:style w:type="paragraph" w:styleId="ListeParagraf">
    <w:name w:val="List Paragraph"/>
    <w:basedOn w:val="Normal"/>
    <w:uiPriority w:val="72"/>
    <w:qFormat/>
    <w:rsid w:val="007B7E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65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Hewlett-Packard</Company>
  <LinksUpToDate>false</LinksUpToDate>
  <CharactersWithSpaces>1992</CharactersWithSpaces>
  <SharedDoc>false</SharedDoc>
  <HLinks>
    <vt:vector size="6" baseType="variant">
      <vt:variant>
        <vt:i4>5767193</vt:i4>
      </vt:variant>
      <vt:variant>
        <vt:i4>0</vt:i4>
      </vt:variant>
      <vt:variant>
        <vt:i4>0</vt:i4>
      </vt:variant>
      <vt:variant>
        <vt:i4>5</vt:i4>
      </vt:variant>
      <vt:variant>
        <vt:lpwstr>http://www.uteak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PDAD</dc:creator>
  <cp:lastModifiedBy>Fatih Bican</cp:lastModifiedBy>
  <cp:revision>4</cp:revision>
  <dcterms:created xsi:type="dcterms:W3CDTF">2026-05-06T11:25:00Z</dcterms:created>
  <dcterms:modified xsi:type="dcterms:W3CDTF">2026-05-06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c6b228-d683-4bc8-85ce-def06067f39e</vt:lpwstr>
  </property>
</Properties>
</file>